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oshua Portill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u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rtill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1 Walnut Ave Hanover 6013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ortillo2222@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61616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